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1146" w:rsidRDefault="00B9114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:rsidR="00B91146" w:rsidRDefault="00877DF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>نموذج وصف المقرر</w:t>
      </w:r>
    </w:p>
    <w:p w:rsidR="00B91146" w:rsidRDefault="00B91146">
      <w:pPr>
        <w:jc w:val="center"/>
        <w:rPr>
          <w:b/>
          <w:sz w:val="24"/>
          <w:szCs w:val="24"/>
        </w:rPr>
      </w:pPr>
    </w:p>
    <w:p w:rsidR="00B91146" w:rsidRDefault="00877DFE">
      <w:pPr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>وصف المقرر</w:t>
      </w:r>
    </w:p>
    <w:p w:rsidR="003432CF" w:rsidRDefault="00877DFE" w:rsidP="003432CF">
      <w:pPr>
        <w:rPr>
          <w:b/>
          <w:sz w:val="24"/>
          <w:szCs w:val="24"/>
          <w:rtl/>
        </w:rPr>
      </w:pPr>
      <w:r>
        <w:rPr>
          <w:b/>
          <w:sz w:val="24"/>
          <w:szCs w:val="24"/>
          <w:rtl/>
        </w:rPr>
        <w:t xml:space="preserve">اسم المادة :ـ  </w:t>
      </w:r>
      <w:r w:rsidR="003432CF">
        <w:rPr>
          <w:rFonts w:hint="cs"/>
          <w:b/>
          <w:sz w:val="24"/>
          <w:szCs w:val="24"/>
          <w:rtl/>
        </w:rPr>
        <w:t>الرواية الحديثة</w:t>
      </w:r>
      <w:r>
        <w:rPr>
          <w:b/>
          <w:sz w:val="24"/>
          <w:szCs w:val="24"/>
          <w:rtl/>
        </w:rPr>
        <w:t xml:space="preserve">                                         </w:t>
      </w:r>
    </w:p>
    <w:p w:rsidR="00B91146" w:rsidRDefault="00877DFE" w:rsidP="003432CF">
      <w:pPr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 xml:space="preserve"> اسم التدريسي :ـ </w:t>
      </w:r>
      <w:r w:rsidR="003432CF">
        <w:rPr>
          <w:rFonts w:hint="cs"/>
          <w:b/>
          <w:sz w:val="24"/>
          <w:szCs w:val="24"/>
          <w:rtl/>
        </w:rPr>
        <w:t>د. أزهار نوري فجر</w:t>
      </w:r>
    </w:p>
    <w:p w:rsidR="00B91146" w:rsidRDefault="00877DFE" w:rsidP="003432CF">
      <w:pPr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>المرحلة :ـ ال</w:t>
      </w:r>
      <w:r w:rsidR="003432CF">
        <w:rPr>
          <w:rFonts w:hint="cs"/>
          <w:b/>
          <w:sz w:val="24"/>
          <w:szCs w:val="24"/>
          <w:rtl/>
        </w:rPr>
        <w:t>رابعة</w:t>
      </w:r>
    </w:p>
    <w:tbl>
      <w:tblPr>
        <w:tblStyle w:val="a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60"/>
        <w:gridCol w:w="4468"/>
      </w:tblGrid>
      <w:tr w:rsidR="00B91146"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يوفر وصف المقرر هذا ايجازا مقتضيا لاهم خصائص المقرر ومخرجات المقرر ومخرجات التعلم المتوقعة من الطالب تحقيقها مبرهنا عما اذا كان قد حقق الاستفادة من فرص التعلم المتاحة . ولابد من الربط بينها وبين وصف البرنامج ؛</w:t>
            </w:r>
          </w:p>
        </w:tc>
      </w:tr>
      <w:tr w:rsidR="00B91146">
        <w:trPr>
          <w:trHeight w:val="980"/>
        </w:trPr>
        <w:tc>
          <w:tcPr>
            <w:tcW w:w="8528" w:type="dxa"/>
            <w:gridSpan w:val="2"/>
          </w:tcPr>
          <w:p w:rsidR="00B91146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bookmarkStart w:id="0" w:name="_GoBack" w:colFirst="0" w:colLast="1"/>
            <w:r w:rsidRPr="00BF13DA">
              <w:rPr>
                <w:b/>
                <w:sz w:val="24"/>
                <w:szCs w:val="24"/>
                <w:rtl/>
              </w:rPr>
              <w:t xml:space="preserve">المؤسسة التعليمية </w:t>
            </w:r>
          </w:p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كل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تربية</w:t>
            </w:r>
            <w:r w:rsidRPr="00BF13DA">
              <w:rPr>
                <w:b/>
                <w:sz w:val="24"/>
                <w:szCs w:val="24"/>
                <w:rtl/>
              </w:rPr>
              <w:t xml:space="preserve">/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بن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رشد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للعلوم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انسانية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القسم العلمي </w:t>
            </w: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قسم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لغ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أنكليزية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سم / رمز المقرر</w:t>
            </w: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الروا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أنكليزية</w:t>
            </w:r>
            <w:r w:rsidRPr="00BF13DA">
              <w:rPr>
                <w:b/>
                <w:sz w:val="24"/>
                <w:szCs w:val="24"/>
                <w:rtl/>
              </w:rPr>
              <w:t xml:space="preserve">/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مرحل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رابعة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شكال الحضور المتاحة</w:t>
            </w: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ind w:firstLine="720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3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ساع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سبوعيا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لفصل / السنة</w:t>
            </w: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الفصل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اول</w:t>
            </w:r>
            <w:r w:rsidRPr="00BF13DA">
              <w:rPr>
                <w:b/>
                <w:sz w:val="24"/>
                <w:szCs w:val="24"/>
                <w:rtl/>
              </w:rPr>
              <w:t xml:space="preserve">+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فصل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ثاني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2020-2021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عدد الساعات الدراسية (الكلي)</w:t>
            </w: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3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ساعات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سبوعيا</w:t>
            </w:r>
            <w:r w:rsidRPr="00BF13DA">
              <w:rPr>
                <w:b/>
                <w:sz w:val="24"/>
                <w:szCs w:val="24"/>
                <w:rtl/>
              </w:rPr>
              <w:t xml:space="preserve"> / 45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ساع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فصلية</w:t>
            </w:r>
            <w:r w:rsidRPr="00BF13DA">
              <w:rPr>
                <w:b/>
                <w:sz w:val="24"/>
                <w:szCs w:val="24"/>
                <w:rtl/>
              </w:rPr>
              <w:t xml:space="preserve"> :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مجموع</w:t>
            </w:r>
            <w:r w:rsidRPr="00BF13DA">
              <w:rPr>
                <w:b/>
                <w:sz w:val="24"/>
                <w:szCs w:val="24"/>
                <w:rtl/>
              </w:rPr>
              <w:t xml:space="preserve"> 90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ساعة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تاريخ اعداد هذا الوصف </w:t>
            </w: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19/1/2021</w:t>
            </w:r>
          </w:p>
        </w:tc>
      </w:tr>
      <w:tr w:rsidR="003432CF" w:rsidRPr="00BF13DA">
        <w:tc>
          <w:tcPr>
            <w:tcW w:w="4060" w:type="dxa"/>
          </w:tcPr>
          <w:p w:rsidR="003432CF" w:rsidRPr="00BF13DA" w:rsidRDefault="003432CF" w:rsidP="003432CF">
            <w:pPr>
              <w:numPr>
                <w:ilvl w:val="0"/>
                <w:numId w:val="3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هداف المقرر</w:t>
            </w:r>
          </w:p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468" w:type="dxa"/>
          </w:tcPr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استخدام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لغ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أنكليز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ن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خلال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قراء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نصوص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ادبية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تطوير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لاكات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طلبةاللغو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ن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خلال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قراء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والمناقش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و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كتابة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تعريف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طلب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بالروا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كونها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ن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نواع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ادب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عالمي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حديث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تعريف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طالب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باهم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نص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أدبي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ن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خلال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وضعه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في</w:t>
            </w:r>
            <w:r w:rsidRPr="00BF13DA">
              <w:rPr>
                <w:b/>
                <w:sz w:val="24"/>
                <w:szCs w:val="24"/>
                <w:rtl/>
              </w:rPr>
              <w:t xml:space="preserve"> 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خلفيته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تاريخية</w:t>
            </w:r>
            <w:r w:rsidRPr="00BF13DA">
              <w:rPr>
                <w:b/>
                <w:sz w:val="24"/>
                <w:szCs w:val="24"/>
                <w:rtl/>
              </w:rPr>
              <w:t xml:space="preserve">,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سياسية</w:t>
            </w:r>
            <w:r w:rsidRPr="00BF13DA">
              <w:rPr>
                <w:b/>
                <w:sz w:val="24"/>
                <w:szCs w:val="24"/>
                <w:rtl/>
              </w:rPr>
              <w:t xml:space="preserve">,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ثقافية</w:t>
            </w:r>
            <w:r w:rsidRPr="00BF13DA">
              <w:rPr>
                <w:b/>
                <w:sz w:val="24"/>
                <w:szCs w:val="24"/>
                <w:rtl/>
              </w:rPr>
              <w:t xml:space="preserve">,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و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اجتماعية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تنم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قابل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طلب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على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تحليل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نصوص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أدبية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اضاف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فردات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وتعابير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ستخدم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في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هذه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نصوص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تساهم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في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ثراء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لك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طالب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لغوية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تنم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قابلي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طلب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في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كتابة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مقالات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فيما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يتعلق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بهذه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نصوص</w:t>
            </w:r>
            <w:r w:rsidRPr="00BF13DA">
              <w:rPr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الادبية</w:t>
            </w:r>
            <w:r w:rsidRPr="00BF13DA">
              <w:rPr>
                <w:b/>
                <w:sz w:val="24"/>
                <w:szCs w:val="24"/>
                <w:rtl/>
              </w:rPr>
              <w:t xml:space="preserve">.  </w:t>
            </w:r>
          </w:p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</w:p>
        </w:tc>
      </w:tr>
      <w:tr w:rsidR="00B91146" w:rsidRPr="00BF13DA" w:rsidTr="003432CF">
        <w:trPr>
          <w:trHeight w:val="4101"/>
        </w:trPr>
        <w:tc>
          <w:tcPr>
            <w:tcW w:w="8528" w:type="dxa"/>
            <w:gridSpan w:val="2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lastRenderedPageBreak/>
              <w:t xml:space="preserve">10- مخرجات المقرر وطرائق التعليم والتعلم والتقييم </w:t>
            </w:r>
          </w:p>
          <w:p w:rsidR="003432CF" w:rsidRPr="00BF13DA" w:rsidRDefault="003432CF" w:rsidP="003432CF">
            <w:pPr>
              <w:numPr>
                <w:ilvl w:val="0"/>
                <w:numId w:val="4"/>
              </w:numPr>
              <w:spacing w:after="0" w:line="240" w:lineRule="auto"/>
              <w:rPr>
                <w:b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 xml:space="preserve">أ- </w:t>
            </w:r>
            <w:r w:rsidR="00877DFE" w:rsidRPr="00BF13DA">
              <w:rPr>
                <w:b/>
                <w:sz w:val="24"/>
                <w:szCs w:val="24"/>
                <w:rtl/>
              </w:rPr>
              <w:t xml:space="preserve">الأهداف المعرفية 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أ1- تعريف الطالب بالرواية كاحد اشكال الكتابات الأدبية.      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أ2- تعريف الطالب بالرواية الحديثة للقرن العشرين و مميزاته في عكس صورة العالم الحديث.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أ3- تعريف الطالب بالعناصر الأساسية في الرواية(الزمان , المكان, الشخوص, الحبكة, و المغزى)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أ4- تمكين الطالب من فهم اسلوب تحليل النصوص الأدبية.</w:t>
            </w:r>
          </w:p>
          <w:p w:rsidR="00B91146" w:rsidRPr="00BF13DA" w:rsidRDefault="003432CF" w:rsidP="003432CF">
            <w:pPr>
              <w:numPr>
                <w:ilvl w:val="0"/>
                <w:numId w:val="4"/>
              </w:numPr>
              <w:spacing w:after="0" w:line="240" w:lineRule="auto"/>
              <w:rPr>
                <w:b/>
              </w:rPr>
            </w:pPr>
            <w:r w:rsidRPr="00BF13DA">
              <w:rPr>
                <w:b/>
                <w:sz w:val="24"/>
                <w:szCs w:val="24"/>
                <w:rtl/>
              </w:rPr>
              <w:t>أ-5- تطوير ملكة الطلبة في النقد الأدبي لهذه النصوص.</w:t>
            </w:r>
            <w:r w:rsidR="00877DFE" w:rsidRPr="00BF13DA">
              <w:rPr>
                <w:b/>
                <w:sz w:val="24"/>
                <w:szCs w:val="24"/>
                <w:rtl/>
              </w:rPr>
              <w:t>الأهداف المهاراتية الخاصة بالمقرر.</w:t>
            </w:r>
          </w:p>
          <w:p w:rsidR="003432CF" w:rsidRPr="00BF13DA" w:rsidRDefault="003432CF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</w:p>
          <w:p w:rsidR="003432CF" w:rsidRPr="00BF13DA" w:rsidRDefault="003432CF" w:rsidP="003432CF">
            <w:pPr>
              <w:spacing w:after="0" w:line="240" w:lineRule="auto"/>
              <w:ind w:left="720"/>
              <w:contextualSpacing/>
              <w:rPr>
                <w:rFonts w:cs="Arial"/>
                <w:b/>
                <w:sz w:val="24"/>
                <w:szCs w:val="24"/>
              </w:rPr>
            </w:pP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ب الاهداف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مهارات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خاص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بالمقرر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contextualSpacing/>
              <w:rPr>
                <w:rFonts w:cs="Arial"/>
                <w:b/>
                <w:sz w:val="24"/>
                <w:szCs w:val="24"/>
              </w:rPr>
            </w:pP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ب 1- تنم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قدر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على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معرف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عناصر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اساس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للجنس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روائي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contextualSpacing/>
              <w:rPr>
                <w:rFonts w:cs="Arial"/>
                <w:b/>
                <w:sz w:val="24"/>
                <w:szCs w:val="24"/>
              </w:rPr>
            </w:pP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ب2- تنم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قدر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على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قراء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تحليل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للنص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ادبي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>.</w:t>
            </w:r>
          </w:p>
          <w:p w:rsidR="003432CF" w:rsidRPr="00BF13DA" w:rsidRDefault="003432CF" w:rsidP="003432CF">
            <w:pPr>
              <w:spacing w:after="0" w:line="240" w:lineRule="auto"/>
              <w:ind w:left="720"/>
              <w:contextualSpacing/>
              <w:rPr>
                <w:rFonts w:cs="Arial"/>
                <w:b/>
                <w:sz w:val="24"/>
                <w:szCs w:val="24"/>
              </w:rPr>
            </w:pP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ب3- تنم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قدر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على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استجاب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للنص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ادبي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>.</w:t>
            </w:r>
          </w:p>
          <w:p w:rsidR="00B91146" w:rsidRPr="00BF13DA" w:rsidRDefault="003432CF" w:rsidP="003432CF">
            <w:pPr>
              <w:spacing w:after="0" w:line="240" w:lineRule="auto"/>
              <w:rPr>
                <w:b/>
              </w:rPr>
            </w:pPr>
            <w:r w:rsidRPr="00BF13DA">
              <w:rPr>
                <w:rFonts w:cs="Arial" w:hint="cs"/>
                <w:b/>
                <w:sz w:val="24"/>
                <w:szCs w:val="24"/>
                <w:rtl/>
              </w:rPr>
              <w:t xml:space="preserve">           ب4- تنمي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قدر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على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كتاب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مقالة</w:t>
            </w:r>
            <w:r w:rsidRPr="00BF13DA">
              <w:rPr>
                <w:rFonts w:cs="Arial"/>
                <w:b/>
                <w:sz w:val="24"/>
                <w:szCs w:val="24"/>
                <w:rtl/>
              </w:rPr>
              <w:t xml:space="preserve"> </w:t>
            </w:r>
            <w:r w:rsidRPr="00BF13DA">
              <w:rPr>
                <w:rFonts w:cs="Arial" w:hint="cs"/>
                <w:b/>
                <w:sz w:val="24"/>
                <w:szCs w:val="24"/>
                <w:rtl/>
              </w:rPr>
              <w:t>الادبية.</w:t>
            </w:r>
          </w:p>
        </w:tc>
      </w:tr>
      <w:tr w:rsidR="00B91146" w:rsidRPr="00BF13DA">
        <w:tc>
          <w:tcPr>
            <w:tcW w:w="4060" w:type="dxa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  <w:tc>
          <w:tcPr>
            <w:tcW w:w="4468" w:type="dxa"/>
          </w:tcPr>
          <w:p w:rsidR="00B91146" w:rsidRPr="00BF13DA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 w:rsidRPr="00BF13DA">
        <w:trPr>
          <w:trHeight w:val="1040"/>
        </w:trPr>
        <w:tc>
          <w:tcPr>
            <w:tcW w:w="8528" w:type="dxa"/>
            <w:gridSpan w:val="2"/>
          </w:tcPr>
          <w:p w:rsidR="003432CF" w:rsidRPr="00BF13DA" w:rsidRDefault="00F94FCB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-</w:t>
            </w:r>
            <w:r w:rsidR="003432CF" w:rsidRPr="00BF13DA">
              <w:rPr>
                <w:b/>
                <w:sz w:val="24"/>
                <w:szCs w:val="24"/>
                <w:rtl/>
              </w:rPr>
              <w:t>المناقشة الصفية اليومية.</w:t>
            </w:r>
          </w:p>
          <w:p w:rsidR="003432CF" w:rsidRPr="00BF13DA" w:rsidRDefault="00F94FCB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-</w:t>
            </w:r>
            <w:r w:rsidR="003432CF" w:rsidRPr="00BF13DA">
              <w:rPr>
                <w:b/>
                <w:sz w:val="24"/>
                <w:szCs w:val="24"/>
                <w:rtl/>
              </w:rPr>
              <w:t>الاختبارات القصيرة من فترة الى اخرى.</w:t>
            </w:r>
          </w:p>
          <w:p w:rsidR="00B91146" w:rsidRPr="00BF13DA" w:rsidRDefault="00F94FCB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-</w:t>
            </w:r>
            <w:r w:rsidR="003432CF" w:rsidRPr="00BF13DA">
              <w:rPr>
                <w:b/>
                <w:sz w:val="24"/>
                <w:szCs w:val="24"/>
                <w:rtl/>
              </w:rPr>
              <w:t>استخدام الانترنت و اعتماد اسلوب البحث عن المعلومات.</w:t>
            </w:r>
          </w:p>
          <w:p w:rsidR="00F94FCB" w:rsidRPr="00BF13DA" w:rsidRDefault="00F94FCB" w:rsidP="003432CF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>- عرض سلايدات تعليمية توضيحية للمادة</w:t>
            </w:r>
          </w:p>
          <w:p w:rsidR="00F94FCB" w:rsidRPr="00BF13DA" w:rsidRDefault="00F94FCB" w:rsidP="003432C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rFonts w:hint="cs"/>
                <w:b/>
                <w:sz w:val="24"/>
                <w:szCs w:val="24"/>
                <w:rtl/>
              </w:rPr>
              <w:t xml:space="preserve">- عرض يوتيوب قراءة للنصوص الادبية لتمكين الطلبة من الاستماع الى قراءة للنص </w:t>
            </w:r>
          </w:p>
        </w:tc>
      </w:tr>
      <w:tr w:rsidR="00B91146" w:rsidRPr="00BF13DA">
        <w:tc>
          <w:tcPr>
            <w:tcW w:w="8528" w:type="dxa"/>
            <w:gridSpan w:val="2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B91146" w:rsidRPr="00BF13DA">
        <w:trPr>
          <w:trHeight w:val="1560"/>
        </w:trPr>
        <w:tc>
          <w:tcPr>
            <w:tcW w:w="8528" w:type="dxa"/>
            <w:gridSpan w:val="2"/>
          </w:tcPr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مناقشة الصفية اليومية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اختبارات القصيرة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تقارير المقدمة حول هذه النصوص.</w:t>
            </w:r>
          </w:p>
          <w:p w:rsidR="00B91146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لاختبارات الشهرية.</w:t>
            </w:r>
          </w:p>
        </w:tc>
      </w:tr>
      <w:tr w:rsidR="00B91146" w:rsidRPr="00BF13DA">
        <w:tc>
          <w:tcPr>
            <w:tcW w:w="8528" w:type="dxa"/>
            <w:gridSpan w:val="2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ج- الأهداف الوجدانية والقيمية 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ج1- 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>تشجيع الطلبة على</w:t>
            </w:r>
            <w:r w:rsidRPr="00BF13DA">
              <w:rPr>
                <w:b/>
                <w:sz w:val="24"/>
                <w:szCs w:val="24"/>
                <w:rtl/>
              </w:rPr>
              <w:t xml:space="preserve"> المشاركة الفعلية في النقاشات اليومية</w:t>
            </w:r>
            <w:r w:rsidRPr="00BF13DA">
              <w:rPr>
                <w:rFonts w:hint="cs"/>
                <w:b/>
                <w:sz w:val="24"/>
                <w:szCs w:val="24"/>
                <w:rtl/>
              </w:rPr>
              <w:t xml:space="preserve"> والذي يؤد ي الى استخدام اللغة </w:t>
            </w:r>
            <w:r w:rsidRPr="00BF13DA">
              <w:rPr>
                <w:b/>
                <w:sz w:val="24"/>
                <w:szCs w:val="24"/>
                <w:rtl/>
              </w:rPr>
              <w:t>.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ج2- حرص الطلبة على مواعيد الفعاليات الدراسية خلال الفصل الدراسي.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ج3- تنمية الحوار المتبادل بين الطلبة و التدريسي.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ج4- ربط مغزى النص الادبي(الروائي) بمواقف حياتية يومية.</w:t>
            </w:r>
          </w:p>
          <w:p w:rsidR="00B91146" w:rsidRPr="00BF13DA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 w:rsidRPr="00BF13DA">
        <w:tc>
          <w:tcPr>
            <w:tcW w:w="8528" w:type="dxa"/>
            <w:gridSpan w:val="2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طرائق التعليم والتعلم </w:t>
            </w:r>
          </w:p>
        </w:tc>
      </w:tr>
      <w:tr w:rsidR="00B91146" w:rsidRPr="00BF13DA">
        <w:trPr>
          <w:trHeight w:val="1040"/>
        </w:trPr>
        <w:tc>
          <w:tcPr>
            <w:tcW w:w="8528" w:type="dxa"/>
            <w:gridSpan w:val="2"/>
          </w:tcPr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مناقشة الصفية اليومية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فعاليات البحثية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ستخدام التكنلوجيا الحديثة (</w:t>
            </w:r>
            <w:r w:rsidRPr="00BF13DA">
              <w:rPr>
                <w:b/>
                <w:sz w:val="24"/>
                <w:szCs w:val="24"/>
              </w:rPr>
              <w:t>power point</w:t>
            </w:r>
            <w:r w:rsidRPr="00BF13DA">
              <w:rPr>
                <w:b/>
                <w:sz w:val="24"/>
                <w:szCs w:val="24"/>
                <w:rtl/>
              </w:rPr>
              <w:t>)</w:t>
            </w:r>
          </w:p>
          <w:p w:rsidR="00B91146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ستخدام طريقة العصف الذهني في ربط النصوص الروائية مع نصوص ادبية اخرى او مواقف حياتية</w:t>
            </w:r>
          </w:p>
        </w:tc>
      </w:tr>
      <w:tr w:rsidR="00B91146" w:rsidRPr="00BF13DA">
        <w:tc>
          <w:tcPr>
            <w:tcW w:w="8528" w:type="dxa"/>
            <w:gridSpan w:val="2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 xml:space="preserve">طرائق التقييم </w:t>
            </w:r>
          </w:p>
        </w:tc>
      </w:tr>
      <w:tr w:rsidR="00B91146" w:rsidRPr="00BF13DA">
        <w:tc>
          <w:tcPr>
            <w:tcW w:w="8528" w:type="dxa"/>
            <w:gridSpan w:val="2"/>
          </w:tcPr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تقييم من خلال الاداء اليومية للطلبة في المناقشات اليومية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التقييم من خلال الامتحانات الفصلية</w:t>
            </w:r>
          </w:p>
          <w:p w:rsidR="00B91146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التقييم من خلال الفعاليات البحثية</w:t>
            </w:r>
          </w:p>
          <w:p w:rsidR="00B91146" w:rsidRPr="00BF13DA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 w:rsidRPr="00BF13DA">
        <w:trPr>
          <w:trHeight w:val="1040"/>
        </w:trPr>
        <w:tc>
          <w:tcPr>
            <w:tcW w:w="8528" w:type="dxa"/>
            <w:gridSpan w:val="2"/>
          </w:tcPr>
          <w:p w:rsidR="00B91146" w:rsidRPr="00BF13DA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10-المهارات العامة والتأهيلية المنقولة (المهارات الأخرى المتعلقة بقابلية التوظيف والتطور الشخصي ).</w:t>
            </w:r>
          </w:p>
          <w:p w:rsidR="00F94FCB" w:rsidRPr="00BF13DA" w:rsidRDefault="00877DFE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د1-</w:t>
            </w:r>
            <w:r w:rsidR="00F94FCB" w:rsidRPr="00BF13DA">
              <w:rPr>
                <w:b/>
                <w:rtl/>
              </w:rPr>
              <w:t xml:space="preserve"> </w:t>
            </w:r>
            <w:r w:rsidR="00F94FCB" w:rsidRPr="00BF13DA">
              <w:rPr>
                <w:b/>
                <w:sz w:val="24"/>
                <w:szCs w:val="24"/>
                <w:rtl/>
              </w:rPr>
              <w:t xml:space="preserve">مهارة اللغة 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t>د2- مهارة التحدث</w:t>
            </w:r>
          </w:p>
          <w:p w:rsidR="00F94FCB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  <w:rtl/>
              </w:rPr>
            </w:pPr>
            <w:r w:rsidRPr="00BF13DA">
              <w:rPr>
                <w:b/>
                <w:sz w:val="24"/>
                <w:szCs w:val="24"/>
                <w:rtl/>
              </w:rPr>
              <w:lastRenderedPageBreak/>
              <w:t>د3-مهارة النقد</w:t>
            </w:r>
          </w:p>
          <w:p w:rsidR="00B91146" w:rsidRPr="00BF13DA" w:rsidRDefault="00F94FCB" w:rsidP="00F94FCB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t>د4-مهارة البحث العلمي</w:t>
            </w:r>
          </w:p>
        </w:tc>
      </w:tr>
      <w:tr w:rsidR="00B91146" w:rsidRPr="00BF13DA">
        <w:trPr>
          <w:trHeight w:val="1040"/>
        </w:trPr>
        <w:tc>
          <w:tcPr>
            <w:tcW w:w="8528" w:type="dxa"/>
            <w:gridSpan w:val="2"/>
          </w:tcPr>
          <w:p w:rsidR="00B91146" w:rsidRPr="00BF13DA" w:rsidRDefault="00877DFE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BF13DA">
              <w:rPr>
                <w:b/>
                <w:sz w:val="24"/>
                <w:szCs w:val="24"/>
                <w:rtl/>
              </w:rPr>
              <w:lastRenderedPageBreak/>
              <w:t xml:space="preserve">11. بنية المقرر </w:t>
            </w:r>
          </w:p>
          <w:p w:rsidR="00B91146" w:rsidRPr="00BF13DA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tbl>
            <w:tblPr>
              <w:tblStyle w:val="a0"/>
              <w:bidiVisual/>
              <w:tblW w:w="88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03"/>
              <w:gridCol w:w="992"/>
              <w:gridCol w:w="1822"/>
              <w:gridCol w:w="2268"/>
              <w:gridCol w:w="850"/>
              <w:gridCol w:w="1865"/>
            </w:tblGrid>
            <w:tr w:rsidR="00B91146" w:rsidRPr="00BF13DA" w:rsidTr="0017149B">
              <w:trPr>
                <w:trHeight w:val="62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BF13DA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الأسبوع 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BF13DA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الساعات 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BF13DA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مخرجات التعلم المطلوبة 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BF13DA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اسم الوحدة أو الموضوع 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BF13DA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طريقة التعليم 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91146" w:rsidRPr="00BF13DA" w:rsidRDefault="00877DFE">
                  <w:pPr>
                    <w:spacing w:after="0" w:line="240" w:lineRule="auto"/>
                    <w:rPr>
                      <w:b/>
                      <w:sz w:val="24"/>
                      <w:szCs w:val="24"/>
                    </w:rPr>
                  </w:pP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طريقة التقييم </w:t>
                  </w:r>
                </w:p>
              </w:tc>
            </w:tr>
            <w:tr w:rsidR="0017149B" w:rsidRPr="00BF13DA" w:rsidTr="0017149B">
              <w:trPr>
                <w:trHeight w:val="160"/>
              </w:trPr>
              <w:tc>
                <w:tcPr>
                  <w:tcW w:w="10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أول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فص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او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ثاني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زرع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17149B" w:rsidRPr="00BF13DA" w:rsidTr="0017149B">
              <w:trPr>
                <w:trHeight w:val="160"/>
              </w:trPr>
              <w:tc>
                <w:tcPr>
                  <w:tcW w:w="10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ني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فص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ثالث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رابع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زرع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17149B" w:rsidRPr="00BF13DA" w:rsidTr="0017149B">
              <w:trPr>
                <w:trHeight w:val="220"/>
              </w:trPr>
              <w:tc>
                <w:tcPr>
                  <w:tcW w:w="10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لث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فص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خامس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زرع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220"/>
              </w:trPr>
              <w:tc>
                <w:tcPr>
                  <w:tcW w:w="10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رابع</w:t>
                  </w:r>
                </w:p>
              </w:tc>
              <w:tc>
                <w:tcPr>
                  <w:tcW w:w="99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متحا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شهري</w:t>
                  </w: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65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9E2917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متحان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حريري</w:t>
                  </w:r>
                </w:p>
              </w:tc>
            </w:tr>
            <w:tr w:rsidR="00F94FCB" w:rsidRPr="00BF13DA" w:rsidTr="0017149B">
              <w:trPr>
                <w:trHeight w:val="24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خامس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فص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سادس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زرع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28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دس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فص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سابع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زرع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بع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فصل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ثا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ن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زرع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م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تاسع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زرع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تاسع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عاشر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زرع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ا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اقش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عام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لرواي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زرع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حيوانات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5F77F9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حاد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متحا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شهري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5F77F9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متحان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حرير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ن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او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والثان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لث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  <w:lang w:bidi="ar-IQ"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  <w:lang w:bidi="ar-IQ"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BF7C1C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ثالث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رابع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BF7C1C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="00BF7C1C"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الرابع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bookmarkStart w:id="1" w:name="_gjdgxs" w:colFirst="0" w:colLast="0"/>
                  <w:bookmarkEnd w:id="1"/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lastRenderedPageBreak/>
                    <w:t>الخامس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متحا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شهري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5F77F9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متحان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حرير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دس 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BF7C1C" w:rsidP="00BF7C1C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الفصل  الخامس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 xml:space="preserve">و 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>السا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دس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 من سيد 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17149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بع 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BF7C1C" w:rsidP="00BF7C1C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الفصل  السابع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 xml:space="preserve"> من سيد 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17149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</w:t>
                  </w:r>
                  <w:r w:rsidR="0017149B"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ثامن 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 xml:space="preserve">                 /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تاسع عشر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 xml:space="preserve">                    /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شرو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 xml:space="preserve">                    /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حادي و 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 xml:space="preserve">                    /   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17149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ني و 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لث و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رابع و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 xml:space="preserve">                   /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تطبيق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طلبة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ف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مدارس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/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</w:tr>
            <w:tr w:rsidR="00BF7C1C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خامس و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الفصل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ثا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BF7C1C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دس و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تاسع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سابع و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BF7C1C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 الفصل  العاشر من سيد 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F94FCB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17149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امن و 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متحا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شهر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ثاني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F94FCB" w:rsidRPr="00BF13DA" w:rsidRDefault="00F94FCB" w:rsidP="00F94FCB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F94FCB" w:rsidRPr="00BF13DA" w:rsidRDefault="00F94FCB" w:rsidP="005F77F9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متحان تحريري</w:t>
                  </w:r>
                </w:p>
              </w:tc>
            </w:tr>
            <w:tr w:rsidR="00BF7C1C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تاسع و العشر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حاد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عشر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  <w:tr w:rsidR="00BF7C1C" w:rsidRPr="00BF13DA" w:rsidTr="0017149B">
              <w:trPr>
                <w:trHeight w:val="360"/>
              </w:trPr>
              <w:tc>
                <w:tcPr>
                  <w:tcW w:w="10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ثلاثين</w:t>
                  </w:r>
                </w:p>
              </w:tc>
              <w:tc>
                <w:tcPr>
                  <w:tcW w:w="99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3</w:t>
                  </w:r>
                </w:p>
              </w:tc>
              <w:tc>
                <w:tcPr>
                  <w:tcW w:w="18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معرف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جوانب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نظرية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لعملية</w:t>
                  </w:r>
                </w:p>
              </w:tc>
              <w:tc>
                <w:tcPr>
                  <w:tcW w:w="226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jc w:val="center"/>
                    <w:rPr>
                      <w:rFonts w:ascii="Arial" w:hAnsi="Arial"/>
                      <w:b/>
                      <w:rtl/>
                      <w:lang w:bidi="ar-IQ"/>
                    </w:rPr>
                  </w:pP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فصل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ثاني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عشرمن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سيد</w:t>
                  </w:r>
                  <w:r w:rsidRPr="00BF13DA">
                    <w:rPr>
                      <w:rFonts w:ascii="Arial" w:hAnsi="Arial"/>
                      <w:b/>
                      <w:rtl/>
                      <w:lang w:bidi="ar-IQ"/>
                    </w:rPr>
                    <w:t xml:space="preserve"> </w:t>
                  </w:r>
                  <w:r w:rsidRPr="00BF13DA">
                    <w:rPr>
                      <w:rFonts w:ascii="Arial" w:hAnsi="Arial" w:hint="cs"/>
                      <w:b/>
                      <w:rtl/>
                      <w:lang w:bidi="ar-IQ"/>
                    </w:rPr>
                    <w:t>الذباب</w:t>
                  </w:r>
                </w:p>
              </w:tc>
              <w:tc>
                <w:tcPr>
                  <w:tcW w:w="85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تطبيق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نظر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عملي</w:t>
                  </w:r>
                </w:p>
              </w:tc>
              <w:tc>
                <w:tcPr>
                  <w:tcW w:w="18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</w:tcPr>
                <w:p w:rsidR="00BF7C1C" w:rsidRPr="00BF13DA" w:rsidRDefault="00BF7C1C" w:rsidP="00BF7C1C">
                  <w:pPr>
                    <w:spacing w:after="0" w:line="240" w:lineRule="auto"/>
                    <w:rPr>
                      <w:b/>
                      <w:sz w:val="24"/>
                      <w:szCs w:val="24"/>
                      <w:rtl/>
                    </w:rPr>
                  </w:pP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ختبار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اسبوعي</w:t>
                  </w:r>
                  <w:r w:rsidRPr="00BF13DA">
                    <w:rPr>
                      <w:b/>
                      <w:sz w:val="24"/>
                      <w:szCs w:val="24"/>
                      <w:rtl/>
                    </w:rPr>
                    <w:t xml:space="preserve"> </w:t>
                  </w:r>
                  <w:r w:rsidRPr="00BF13DA">
                    <w:rPr>
                      <w:rFonts w:hint="cs"/>
                      <w:b/>
                      <w:sz w:val="24"/>
                      <w:szCs w:val="24"/>
                      <w:rtl/>
                    </w:rPr>
                    <w:t>وشفهي</w:t>
                  </w:r>
                </w:p>
              </w:tc>
            </w:tr>
          </w:tbl>
          <w:p w:rsidR="00B91146" w:rsidRPr="00BF13DA" w:rsidRDefault="00B91146" w:rsidP="005F77F9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bookmarkEnd w:id="0"/>
    </w:tbl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  <w:rtl/>
        </w:rPr>
      </w:pPr>
    </w:p>
    <w:p w:rsidR="005F77F9" w:rsidRDefault="005F77F9">
      <w:pPr>
        <w:rPr>
          <w:b/>
          <w:sz w:val="24"/>
          <w:szCs w:val="24"/>
          <w:rtl/>
        </w:rPr>
      </w:pPr>
    </w:p>
    <w:p w:rsidR="005F77F9" w:rsidRDefault="005F77F9">
      <w:pPr>
        <w:rPr>
          <w:b/>
          <w:sz w:val="24"/>
          <w:szCs w:val="24"/>
          <w:rtl/>
        </w:rPr>
      </w:pPr>
    </w:p>
    <w:p w:rsidR="005F77F9" w:rsidRDefault="005F77F9">
      <w:pPr>
        <w:rPr>
          <w:b/>
          <w:sz w:val="24"/>
          <w:szCs w:val="24"/>
        </w:rPr>
      </w:pPr>
    </w:p>
    <w:tbl>
      <w:tblPr>
        <w:tblStyle w:val="a1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00"/>
        <w:gridCol w:w="5228"/>
      </w:tblGrid>
      <w:tr w:rsidR="00B91146">
        <w:tc>
          <w:tcPr>
            <w:tcW w:w="8528" w:type="dxa"/>
            <w:gridSpan w:val="2"/>
          </w:tcPr>
          <w:p w:rsidR="00B91146" w:rsidRPr="0050698D" w:rsidRDefault="00877DFE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lastRenderedPageBreak/>
              <w:t>12</w:t>
            </w:r>
            <w:r w:rsidRPr="0050698D">
              <w:rPr>
                <w:bCs/>
                <w:sz w:val="24"/>
                <w:szCs w:val="24"/>
                <w:rtl/>
              </w:rPr>
              <w:t xml:space="preserve">- البنية التحتية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c>
          <w:tcPr>
            <w:tcW w:w="3300" w:type="dxa"/>
          </w:tcPr>
          <w:p w:rsidR="00B91146" w:rsidRDefault="00877DFE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 xml:space="preserve">الكتب المقررة المطلوبة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50698D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>Animal Farm</w:t>
            </w:r>
          </w:p>
          <w:p w:rsidR="00B91146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>Lord of the Flies</w:t>
            </w:r>
          </w:p>
        </w:tc>
      </w:tr>
      <w:tr w:rsidR="00B91146">
        <w:tc>
          <w:tcPr>
            <w:tcW w:w="3300" w:type="dxa"/>
          </w:tcPr>
          <w:p w:rsidR="00B91146" w:rsidRDefault="00877DFE">
            <w:pPr>
              <w:numPr>
                <w:ilvl w:val="0"/>
                <w:numId w:val="1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  <w:rtl/>
              </w:rPr>
              <w:t>المراجع الرئيسية (المصادر)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B91146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  <w:rtl/>
              </w:rPr>
            </w:pPr>
            <w:r w:rsidRPr="0050698D">
              <w:rPr>
                <w:bCs/>
                <w:sz w:val="24"/>
                <w:szCs w:val="24"/>
              </w:rPr>
              <w:t>The Modern English Novel</w:t>
            </w:r>
          </w:p>
          <w:p w:rsidR="0050698D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>Twentieth Century English Novel</w:t>
            </w:r>
          </w:p>
        </w:tc>
      </w:tr>
      <w:tr w:rsidR="00B91146">
        <w:tc>
          <w:tcPr>
            <w:tcW w:w="3300" w:type="dxa"/>
          </w:tcPr>
          <w:p w:rsidR="00B91146" w:rsidRDefault="00877DFE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  <w:rtl/>
              </w:rPr>
              <w:t>الكتب والمراجع التي يوصي بها ( المجلات العلمية , التقارير , ...)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50698D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 xml:space="preserve">Adrian </w:t>
            </w:r>
            <w:proofErr w:type="gramStart"/>
            <w:r w:rsidRPr="0050698D">
              <w:rPr>
                <w:bCs/>
                <w:sz w:val="24"/>
                <w:szCs w:val="24"/>
              </w:rPr>
              <w:t>Poole(</w:t>
            </w:r>
            <w:proofErr w:type="gramEnd"/>
            <w:r w:rsidRPr="0050698D">
              <w:rPr>
                <w:bCs/>
                <w:sz w:val="24"/>
                <w:szCs w:val="24"/>
              </w:rPr>
              <w:t>ed.) The Cambridge Companion to English Novel.</w:t>
            </w:r>
            <w:r w:rsidRPr="0050698D">
              <w:rPr>
                <w:bCs/>
                <w:sz w:val="24"/>
                <w:szCs w:val="24"/>
                <w:rtl/>
              </w:rPr>
              <w:t xml:space="preserve">   </w:t>
            </w:r>
          </w:p>
          <w:p w:rsidR="00B91146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 xml:space="preserve"> Walter Allen. The English Novel</w:t>
            </w:r>
          </w:p>
        </w:tc>
      </w:tr>
      <w:tr w:rsidR="00B91146" w:rsidRPr="0050698D">
        <w:tc>
          <w:tcPr>
            <w:tcW w:w="3300" w:type="dxa"/>
          </w:tcPr>
          <w:p w:rsidR="00B91146" w:rsidRDefault="00877DFE">
            <w:pPr>
              <w:numPr>
                <w:ilvl w:val="0"/>
                <w:numId w:val="2"/>
              </w:num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  <w:rtl/>
              </w:rPr>
              <w:t>المراجع الالكترونية , مواقع الانترنيت ...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8" w:type="dxa"/>
          </w:tcPr>
          <w:p w:rsidR="0050698D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>https://www.cliffsnotes.com/literature</w:t>
            </w:r>
          </w:p>
          <w:p w:rsidR="0050698D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>www.sparknotes.com/sparknotes</w:t>
            </w:r>
          </w:p>
          <w:p w:rsidR="00B91146" w:rsidRPr="0050698D" w:rsidRDefault="0050698D" w:rsidP="0050698D">
            <w:pPr>
              <w:spacing w:after="0" w:line="240" w:lineRule="auto"/>
              <w:jc w:val="right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</w:rPr>
              <w:t>www.yorknotes.com</w:t>
            </w:r>
          </w:p>
        </w:tc>
      </w:tr>
    </w:tbl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p w:rsidR="00B91146" w:rsidRDefault="00B91146">
      <w:pPr>
        <w:rPr>
          <w:b/>
          <w:sz w:val="24"/>
          <w:szCs w:val="24"/>
        </w:rPr>
      </w:pPr>
    </w:p>
    <w:tbl>
      <w:tblPr>
        <w:tblStyle w:val="a2"/>
        <w:bidiVisual/>
        <w:tblW w:w="85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28"/>
      </w:tblGrid>
      <w:tr w:rsidR="00B91146">
        <w:tc>
          <w:tcPr>
            <w:tcW w:w="8528" w:type="dxa"/>
          </w:tcPr>
          <w:p w:rsidR="00B91146" w:rsidRPr="0050698D" w:rsidRDefault="00877DFE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0698D">
              <w:rPr>
                <w:bCs/>
                <w:sz w:val="24"/>
                <w:szCs w:val="24"/>
                <w:rtl/>
              </w:rPr>
              <w:t xml:space="preserve">13- خطة تطوير المقرر الدراسي </w:t>
            </w:r>
          </w:p>
          <w:p w:rsidR="00B91146" w:rsidRDefault="00B91146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  <w:tr w:rsidR="00B91146">
        <w:trPr>
          <w:trHeight w:val="1040"/>
        </w:trPr>
        <w:tc>
          <w:tcPr>
            <w:tcW w:w="8528" w:type="dxa"/>
          </w:tcPr>
          <w:p w:rsidR="00612227" w:rsidRDefault="0050698D" w:rsidP="0061222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sz w:val="24"/>
                <w:szCs w:val="24"/>
              </w:rPr>
            </w:pPr>
            <w:r w:rsidRPr="00612227">
              <w:rPr>
                <w:b/>
                <w:sz w:val="24"/>
                <w:szCs w:val="24"/>
                <w:rtl/>
              </w:rPr>
              <w:t xml:space="preserve">العمل على تمكين الطلاب من تقييم الرواية من حيث العناصر الادبية و المدارس النقدية الحديثة </w:t>
            </w:r>
            <w:r w:rsidR="00612227">
              <w:rPr>
                <w:rFonts w:hint="cs"/>
                <w:b/>
                <w:sz w:val="24"/>
                <w:szCs w:val="24"/>
                <w:rtl/>
              </w:rPr>
              <w:t>.</w:t>
            </w:r>
          </w:p>
          <w:p w:rsidR="00B91146" w:rsidRPr="00612227" w:rsidRDefault="00612227" w:rsidP="00612227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rFonts w:hint="cs"/>
                <w:b/>
                <w:sz w:val="24"/>
                <w:szCs w:val="24"/>
                <w:rtl/>
              </w:rPr>
              <w:t>تشجيع الطلبة على الاطلاع على نصوص ادبية حديثة اخرى</w:t>
            </w:r>
            <w:r w:rsidR="0050698D" w:rsidRPr="00612227">
              <w:rPr>
                <w:b/>
                <w:sz w:val="24"/>
                <w:szCs w:val="24"/>
                <w:rtl/>
              </w:rPr>
              <w:t xml:space="preserve"> </w:t>
            </w:r>
          </w:p>
          <w:p w:rsidR="00612227" w:rsidRDefault="00612227">
            <w:pPr>
              <w:spacing w:after="0" w:line="240" w:lineRule="auto"/>
              <w:rPr>
                <w:b/>
                <w:sz w:val="24"/>
                <w:szCs w:val="24"/>
                <w:rtl/>
                <w:lang w:bidi="ar-IQ"/>
              </w:rPr>
            </w:pPr>
          </w:p>
        </w:tc>
      </w:tr>
    </w:tbl>
    <w:p w:rsidR="00B91146" w:rsidRDefault="00B91146"/>
    <w:sectPr w:rsidR="00B91146">
      <w:footerReference w:type="default" r:id="rId7"/>
      <w:pgSz w:w="11906" w:h="16838"/>
      <w:pgMar w:top="1440" w:right="1797" w:bottom="1440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548" w:rsidRDefault="00BA2548">
      <w:pPr>
        <w:spacing w:after="0" w:line="240" w:lineRule="auto"/>
      </w:pPr>
      <w:r>
        <w:separator/>
      </w:r>
    </w:p>
  </w:endnote>
  <w:endnote w:type="continuationSeparator" w:id="0">
    <w:p w:rsidR="00BA2548" w:rsidRDefault="00BA2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1146" w:rsidRDefault="00B9114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548" w:rsidRDefault="00BA2548">
      <w:pPr>
        <w:spacing w:after="0" w:line="240" w:lineRule="auto"/>
      </w:pPr>
      <w:r>
        <w:separator/>
      </w:r>
    </w:p>
  </w:footnote>
  <w:footnote w:type="continuationSeparator" w:id="0">
    <w:p w:rsidR="00BA2548" w:rsidRDefault="00BA25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117DB3"/>
    <w:multiLevelType w:val="multilevel"/>
    <w:tmpl w:val="209C895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80256A1"/>
    <w:multiLevelType w:val="hybridMultilevel"/>
    <w:tmpl w:val="540A706E"/>
    <w:lvl w:ilvl="0" w:tplc="AC363E10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8EE4997"/>
    <w:multiLevelType w:val="multilevel"/>
    <w:tmpl w:val="CF5A5D84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A477B5"/>
    <w:multiLevelType w:val="multilevel"/>
    <w:tmpl w:val="40A8D460"/>
    <w:lvl w:ilvl="0">
      <w:start w:val="1"/>
      <w:numFmt w:val="decimal"/>
      <w:lvlText w:val="%1-"/>
      <w:lvlJc w:val="left"/>
      <w:pPr>
        <w:ind w:left="720" w:hanging="360"/>
      </w:pPr>
      <w:rPr>
        <w:sz w:val="2"/>
        <w:szCs w:val="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848415C"/>
    <w:multiLevelType w:val="multilevel"/>
    <w:tmpl w:val="5FA6EC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jK3MDQ2MDWzMDdQ0lEKTi0uzszPAykwrgUAi0zGCCwAAAA="/>
  </w:docVars>
  <w:rsids>
    <w:rsidRoot w:val="00B91146"/>
    <w:rsid w:val="0017149B"/>
    <w:rsid w:val="003432CF"/>
    <w:rsid w:val="0050698D"/>
    <w:rsid w:val="005F77F9"/>
    <w:rsid w:val="00612227"/>
    <w:rsid w:val="00877DFE"/>
    <w:rsid w:val="00887905"/>
    <w:rsid w:val="009E2917"/>
    <w:rsid w:val="00B85BD9"/>
    <w:rsid w:val="00B91146"/>
    <w:rsid w:val="00BA2548"/>
    <w:rsid w:val="00BF13DA"/>
    <w:rsid w:val="00BF7C1C"/>
    <w:rsid w:val="00F94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2404AB-8162-4570-95BA-932CE9542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122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990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5</cp:revision>
  <dcterms:created xsi:type="dcterms:W3CDTF">2021-01-19T12:26:00Z</dcterms:created>
  <dcterms:modified xsi:type="dcterms:W3CDTF">2021-01-25T17:38:00Z</dcterms:modified>
</cp:coreProperties>
</file>